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252B5" w14:textId="77777777" w:rsidR="0070732B" w:rsidRDefault="002D6929" w:rsidP="002D6929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>Termíny metodických výstupů do předmětu bp2280 kompenzační cvičení</w:t>
      </w:r>
    </w:p>
    <w:p w14:paraId="45EDF6A4" w14:textId="77777777" w:rsidR="000C0906" w:rsidRDefault="000C0906" w:rsidP="00BA5F0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1BD468" w14:textId="156EBB4F" w:rsidR="00076F59" w:rsidRDefault="00076F59" w:rsidP="0083423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Pr="00184C02">
        <w:rPr>
          <w:rFonts w:ascii="Times New Roman" w:hAnsi="Times New Roman" w:cs="Times New Roman"/>
          <w:b/>
          <w:sz w:val="24"/>
          <w:szCs w:val="24"/>
        </w:rPr>
        <w:t>p2280/0</w:t>
      </w:r>
      <w:r>
        <w:rPr>
          <w:rFonts w:ascii="Times New Roman" w:hAnsi="Times New Roman" w:cs="Times New Roman"/>
          <w:b/>
          <w:sz w:val="24"/>
          <w:szCs w:val="24"/>
        </w:rPr>
        <w:t>3 středa</w:t>
      </w:r>
      <w:r w:rsidRPr="00184C0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13:40-15:20 – </w:t>
      </w:r>
      <w:r w:rsidR="00983EAC">
        <w:rPr>
          <w:rFonts w:ascii="Times New Roman" w:hAnsi="Times New Roman" w:cs="Times New Roman"/>
          <w:b/>
          <w:sz w:val="24"/>
          <w:szCs w:val="24"/>
        </w:rPr>
        <w:t>2-</w:t>
      </w:r>
      <w:r>
        <w:rPr>
          <w:rFonts w:ascii="Times New Roman" w:hAnsi="Times New Roman" w:cs="Times New Roman"/>
          <w:b/>
          <w:sz w:val="24"/>
          <w:szCs w:val="24"/>
        </w:rPr>
        <w:t>3 výstupy za seminář</w:t>
      </w:r>
      <w:r w:rsidR="00817108">
        <w:rPr>
          <w:rFonts w:ascii="Times New Roman" w:hAnsi="Times New Roman" w:cs="Times New Roman"/>
          <w:b/>
          <w:sz w:val="24"/>
          <w:szCs w:val="24"/>
        </w:rPr>
        <w:t xml:space="preserve"> (1 výstup </w:t>
      </w:r>
      <w:r w:rsidR="007E477C">
        <w:rPr>
          <w:rFonts w:ascii="Times New Roman" w:hAnsi="Times New Roman" w:cs="Times New Roman"/>
          <w:b/>
          <w:sz w:val="24"/>
          <w:szCs w:val="24"/>
        </w:rPr>
        <w:t xml:space="preserve">cca </w:t>
      </w:r>
      <w:r w:rsidR="00817108">
        <w:rPr>
          <w:rFonts w:ascii="Times New Roman" w:hAnsi="Times New Roman" w:cs="Times New Roman"/>
          <w:b/>
          <w:sz w:val="24"/>
          <w:szCs w:val="24"/>
        </w:rPr>
        <w:t xml:space="preserve">30 </w:t>
      </w:r>
      <w:proofErr w:type="spellStart"/>
      <w:r w:rsidR="00817108">
        <w:rPr>
          <w:rFonts w:ascii="Times New Roman" w:hAnsi="Times New Roman" w:cs="Times New Roman"/>
          <w:b/>
          <w:sz w:val="24"/>
          <w:szCs w:val="24"/>
        </w:rPr>
        <w:t>minut+zpětná</w:t>
      </w:r>
      <w:proofErr w:type="spellEnd"/>
      <w:r w:rsidR="00817108">
        <w:rPr>
          <w:rFonts w:ascii="Times New Roman" w:hAnsi="Times New Roman" w:cs="Times New Roman"/>
          <w:b/>
          <w:sz w:val="24"/>
          <w:szCs w:val="24"/>
        </w:rPr>
        <w:t xml:space="preserve"> vazba)</w:t>
      </w:r>
    </w:p>
    <w:p w14:paraId="27B08A07" w14:textId="3438F82F" w:rsidR="000C0906" w:rsidRDefault="0083423F" w:rsidP="0083423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1.</w:t>
      </w:r>
      <w:r w:rsidR="00BE1AD9" w:rsidRPr="00BE1AD9">
        <w:rPr>
          <w:rFonts w:ascii="Times New Roman" w:hAnsi="Times New Roman" w:cs="Times New Roman"/>
          <w:b/>
          <w:sz w:val="24"/>
          <w:szCs w:val="24"/>
        </w:rPr>
        <w:t>11.</w:t>
      </w:r>
    </w:p>
    <w:p w14:paraId="3AABE5C4" w14:textId="3C1305ED" w:rsidR="00BE1AD9" w:rsidRDefault="00BE1AD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janovská Gabriela</w:t>
      </w:r>
      <w:r w:rsidR="0083423F">
        <w:rPr>
          <w:rFonts w:ascii="Times New Roman" w:hAnsi="Times New Roman" w:cs="Times New Roman"/>
          <w:sz w:val="24"/>
          <w:szCs w:val="24"/>
        </w:rPr>
        <w:t xml:space="preserve"> – moderní gymnastika</w:t>
      </w:r>
    </w:p>
    <w:p w14:paraId="6F9A6505" w14:textId="03AECFE8" w:rsidR="00BE1AD9" w:rsidRDefault="00BE1AD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ber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ip – florbal</w:t>
      </w:r>
    </w:p>
    <w:p w14:paraId="646AA955" w14:textId="6F29FD45" w:rsidR="00F3210D" w:rsidRDefault="00F3210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dláček Teodor – alpské lyžování</w:t>
      </w:r>
    </w:p>
    <w:p w14:paraId="6F2337E9" w14:textId="7D8D293F" w:rsidR="00BE1AD9" w:rsidRPr="00BE1AD9" w:rsidRDefault="00BE1AD9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E1AD9">
        <w:rPr>
          <w:rFonts w:ascii="Times New Roman" w:hAnsi="Times New Roman" w:cs="Times New Roman"/>
          <w:b/>
          <w:sz w:val="24"/>
          <w:szCs w:val="24"/>
        </w:rPr>
        <w:t>1</w:t>
      </w:r>
      <w:r w:rsidR="0083423F">
        <w:rPr>
          <w:rFonts w:ascii="Times New Roman" w:hAnsi="Times New Roman" w:cs="Times New Roman"/>
          <w:b/>
          <w:sz w:val="24"/>
          <w:szCs w:val="24"/>
        </w:rPr>
        <w:t>8</w:t>
      </w:r>
      <w:r w:rsidRPr="00BE1AD9">
        <w:rPr>
          <w:rFonts w:ascii="Times New Roman" w:hAnsi="Times New Roman" w:cs="Times New Roman"/>
          <w:b/>
          <w:sz w:val="24"/>
          <w:szCs w:val="24"/>
        </w:rPr>
        <w:t>.11.</w:t>
      </w:r>
    </w:p>
    <w:p w14:paraId="3524C81A" w14:textId="77777777" w:rsidR="00BE1AD9" w:rsidRDefault="00BE1AD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avli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iel – badminton</w:t>
      </w:r>
    </w:p>
    <w:p w14:paraId="5F1D5AFF" w14:textId="77777777" w:rsidR="00BE1AD9" w:rsidRDefault="00BE1AD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dinová Kateřina – veslování</w:t>
      </w:r>
    </w:p>
    <w:p w14:paraId="1086B420" w14:textId="4DCB8458" w:rsidR="00BE1AD9" w:rsidRPr="00BE1AD9" w:rsidRDefault="0083423F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5</w:t>
      </w:r>
      <w:r w:rsidR="00BE1AD9">
        <w:rPr>
          <w:rFonts w:ascii="Times New Roman" w:hAnsi="Times New Roman" w:cs="Times New Roman"/>
          <w:b/>
          <w:sz w:val="24"/>
          <w:szCs w:val="24"/>
        </w:rPr>
        <w:t>.11.</w:t>
      </w:r>
    </w:p>
    <w:p w14:paraId="70CCDA5C" w14:textId="5E6B5E4E" w:rsidR="001B2880" w:rsidRDefault="001B2880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řábek Petr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kalistenika</w:t>
      </w:r>
      <w:proofErr w:type="spellEnd"/>
    </w:p>
    <w:p w14:paraId="427A07C8" w14:textId="2F1476DF" w:rsidR="00BE1AD9" w:rsidRDefault="00BE1AD9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li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an – sportovní lezení</w:t>
      </w:r>
    </w:p>
    <w:p w14:paraId="553F550B" w14:textId="52A8CBAF" w:rsidR="00BE1AD9" w:rsidRDefault="0083423F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12.</w:t>
      </w:r>
    </w:p>
    <w:p w14:paraId="32CFB613" w14:textId="4B541AED" w:rsidR="00DF3981" w:rsidRDefault="00DF398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omberger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lára – vytrvalostní běhy</w:t>
      </w:r>
    </w:p>
    <w:p w14:paraId="6F7C534F" w14:textId="207E92BA" w:rsidR="001B2880" w:rsidRDefault="001B2880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límová Sabina – krasobruslení</w:t>
      </w:r>
    </w:p>
    <w:p w14:paraId="2E32CDA5" w14:textId="3D36AD50" w:rsidR="0084050C" w:rsidRDefault="0083423F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B51C26">
        <w:rPr>
          <w:rFonts w:ascii="Times New Roman" w:hAnsi="Times New Roman" w:cs="Times New Roman"/>
          <w:b/>
          <w:sz w:val="24"/>
          <w:szCs w:val="24"/>
        </w:rPr>
        <w:t>.12.</w:t>
      </w:r>
    </w:p>
    <w:p w14:paraId="3235C7F3" w14:textId="64F4066A" w:rsidR="00DF3981" w:rsidRDefault="00DF3981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ínek Jakub – tenis</w:t>
      </w:r>
    </w:p>
    <w:p w14:paraId="02F512FC" w14:textId="27AE2145" w:rsidR="0034724B" w:rsidRDefault="0034724B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chař Jakub – fotbal-kop</w:t>
      </w:r>
    </w:p>
    <w:p w14:paraId="2B88C499" w14:textId="752E0EA7" w:rsidR="00762BFD" w:rsidRDefault="00762BF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tr Jan – box</w:t>
      </w:r>
    </w:p>
    <w:p w14:paraId="59C0078F" w14:textId="04204F25" w:rsidR="00B51C26" w:rsidRDefault="0083423F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</w:t>
      </w:r>
      <w:r w:rsidR="00B51C26">
        <w:rPr>
          <w:rFonts w:ascii="Times New Roman" w:hAnsi="Times New Roman" w:cs="Times New Roman"/>
          <w:b/>
          <w:sz w:val="24"/>
          <w:szCs w:val="24"/>
        </w:rPr>
        <w:t>.12.</w:t>
      </w:r>
    </w:p>
    <w:p w14:paraId="4A64C79B" w14:textId="1C56394A" w:rsidR="0034724B" w:rsidRDefault="0034724B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íšek Tobiáš – basketbal</w:t>
      </w:r>
    </w:p>
    <w:p w14:paraId="7FF4879E" w14:textId="22408CF0" w:rsidR="002B01B5" w:rsidRDefault="002B01B5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iška Juraj – plavání-kraul</w:t>
      </w:r>
      <w:bookmarkStart w:id="0" w:name="_GoBack"/>
      <w:bookmarkEnd w:id="0"/>
    </w:p>
    <w:p w14:paraId="010EAE6A" w14:textId="5884F695" w:rsidR="001B2880" w:rsidRDefault="001B2880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metk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la – házená</w:t>
      </w:r>
    </w:p>
    <w:p w14:paraId="65314BA5" w14:textId="2FA5D1B8" w:rsidR="00314B80" w:rsidRDefault="0083423F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.1.</w:t>
      </w:r>
    </w:p>
    <w:p w14:paraId="3C2A165C" w14:textId="2067C2B7" w:rsidR="0034724B" w:rsidRDefault="0034724B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oboda Patrik – kickbox</w:t>
      </w:r>
    </w:p>
    <w:p w14:paraId="5A1F2533" w14:textId="69B0BC06" w:rsidR="00762BFD" w:rsidRDefault="00762BF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oboda Tomáš – futsal</w:t>
      </w:r>
    </w:p>
    <w:p w14:paraId="06C3EADE" w14:textId="41183E69" w:rsidR="001B2880" w:rsidRDefault="001B2880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ando Ondřej – trojskok</w:t>
      </w:r>
    </w:p>
    <w:p w14:paraId="161D4116" w14:textId="0168651F" w:rsidR="001B2880" w:rsidRPr="001B2880" w:rsidRDefault="001B2880" w:rsidP="00BA5F0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B2880">
        <w:rPr>
          <w:rFonts w:ascii="Times New Roman" w:hAnsi="Times New Roman" w:cs="Times New Roman"/>
          <w:b/>
          <w:sz w:val="24"/>
          <w:szCs w:val="24"/>
        </w:rPr>
        <w:t>13.1.</w:t>
      </w:r>
    </w:p>
    <w:p w14:paraId="7B077921" w14:textId="006FE0B1" w:rsidR="002B01B5" w:rsidRDefault="002B01B5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BE1AD9">
        <w:rPr>
          <w:rFonts w:ascii="Times New Roman" w:hAnsi="Times New Roman" w:cs="Times New Roman"/>
          <w:sz w:val="24"/>
          <w:szCs w:val="24"/>
        </w:rPr>
        <w:t>Fröml</w:t>
      </w:r>
      <w:proofErr w:type="spellEnd"/>
      <w:r w:rsidRPr="00BE1A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iří – horská kola</w:t>
      </w:r>
    </w:p>
    <w:p w14:paraId="6F2012CB" w14:textId="37523AB4" w:rsidR="00762BFD" w:rsidRDefault="00762BFD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isk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minik – volejbal-smeč</w:t>
      </w:r>
    </w:p>
    <w:p w14:paraId="4DE0164B" w14:textId="04C405D3" w:rsidR="00186713" w:rsidRPr="00186713" w:rsidRDefault="00186713" w:rsidP="00BA5F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loch </w:t>
      </w:r>
      <w:r w:rsidR="0083423F">
        <w:rPr>
          <w:rFonts w:ascii="Times New Roman" w:hAnsi="Times New Roman" w:cs="Times New Roman"/>
          <w:sz w:val="24"/>
          <w:szCs w:val="24"/>
        </w:rPr>
        <w:t>Tomáš – dřep</w:t>
      </w:r>
    </w:p>
    <w:sectPr w:rsidR="00186713" w:rsidRPr="00186713" w:rsidSect="003109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FiQ3MLIwsLC1NjSyUdpeDU4uLM/DyQAkOjWgCzf9faLQAAAA=="/>
  </w:docVars>
  <w:rsids>
    <w:rsidRoot w:val="002D6929"/>
    <w:rsid w:val="00074D55"/>
    <w:rsid w:val="00076F59"/>
    <w:rsid w:val="000859A3"/>
    <w:rsid w:val="000B0C25"/>
    <w:rsid w:val="000B5F29"/>
    <w:rsid w:val="000B75D6"/>
    <w:rsid w:val="000C0906"/>
    <w:rsid w:val="000C38FB"/>
    <w:rsid w:val="00184C02"/>
    <w:rsid w:val="00186713"/>
    <w:rsid w:val="001B2880"/>
    <w:rsid w:val="002B01B5"/>
    <w:rsid w:val="002D6929"/>
    <w:rsid w:val="002E5C38"/>
    <w:rsid w:val="002F66E1"/>
    <w:rsid w:val="003109CC"/>
    <w:rsid w:val="00314B80"/>
    <w:rsid w:val="0034724B"/>
    <w:rsid w:val="00363EE9"/>
    <w:rsid w:val="003977F8"/>
    <w:rsid w:val="00434179"/>
    <w:rsid w:val="004432B8"/>
    <w:rsid w:val="00444E47"/>
    <w:rsid w:val="00445F28"/>
    <w:rsid w:val="004B08BA"/>
    <w:rsid w:val="004B5AA8"/>
    <w:rsid w:val="004F6166"/>
    <w:rsid w:val="00564619"/>
    <w:rsid w:val="005674F5"/>
    <w:rsid w:val="005F2A93"/>
    <w:rsid w:val="00625F63"/>
    <w:rsid w:val="00630228"/>
    <w:rsid w:val="00680A86"/>
    <w:rsid w:val="00740AB0"/>
    <w:rsid w:val="00745CCF"/>
    <w:rsid w:val="00752879"/>
    <w:rsid w:val="00762BFD"/>
    <w:rsid w:val="007E477C"/>
    <w:rsid w:val="00816D62"/>
    <w:rsid w:val="00817108"/>
    <w:rsid w:val="0083423F"/>
    <w:rsid w:val="0084050C"/>
    <w:rsid w:val="00891337"/>
    <w:rsid w:val="008E7863"/>
    <w:rsid w:val="00904948"/>
    <w:rsid w:val="0091093C"/>
    <w:rsid w:val="00936384"/>
    <w:rsid w:val="00983EAC"/>
    <w:rsid w:val="009E0B60"/>
    <w:rsid w:val="00A15C36"/>
    <w:rsid w:val="00A772CC"/>
    <w:rsid w:val="00AB5249"/>
    <w:rsid w:val="00AE61C1"/>
    <w:rsid w:val="00B51C26"/>
    <w:rsid w:val="00B767E8"/>
    <w:rsid w:val="00BA5F0A"/>
    <w:rsid w:val="00BA6866"/>
    <w:rsid w:val="00BB2B3D"/>
    <w:rsid w:val="00BD74F6"/>
    <w:rsid w:val="00BE1AD9"/>
    <w:rsid w:val="00BF75E3"/>
    <w:rsid w:val="00C1609D"/>
    <w:rsid w:val="00C82FCF"/>
    <w:rsid w:val="00C83D48"/>
    <w:rsid w:val="00CA235E"/>
    <w:rsid w:val="00CA570F"/>
    <w:rsid w:val="00D32ADA"/>
    <w:rsid w:val="00D51C71"/>
    <w:rsid w:val="00D9635F"/>
    <w:rsid w:val="00DF3981"/>
    <w:rsid w:val="00DF49F0"/>
    <w:rsid w:val="00E173C5"/>
    <w:rsid w:val="00E62551"/>
    <w:rsid w:val="00E867CA"/>
    <w:rsid w:val="00E95DA3"/>
    <w:rsid w:val="00EA0FD7"/>
    <w:rsid w:val="00EC6CCF"/>
    <w:rsid w:val="00F3210D"/>
    <w:rsid w:val="00F50584"/>
    <w:rsid w:val="00F610D8"/>
    <w:rsid w:val="00F90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A5601"/>
  <w15:chartTrackingRefBased/>
  <w15:docId w15:val="{9DA79BFA-F45A-48DC-8BF7-AABEBD9C8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13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12</cp:revision>
  <cp:lastPrinted>2019-10-07T06:42:00Z</cp:lastPrinted>
  <dcterms:created xsi:type="dcterms:W3CDTF">2020-10-27T08:40:00Z</dcterms:created>
  <dcterms:modified xsi:type="dcterms:W3CDTF">2020-12-07T12:43:00Z</dcterms:modified>
</cp:coreProperties>
</file>